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. Please do not apply these filters yourself and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. Please do not apply GC to GWAS results and provide uncorrected standard errors, as (double) GC will be applied at the meta-analysis stage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If you have any questions, please contact Jing Hua Zhao via jhz22@medschl.cam.ac.uk and James Peters via jp549@medschl.cam.ac.u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f1d3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6df3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6:13:16Z</dcterms:created>
  <dcterms:modified xsi:type="dcterms:W3CDTF">2018-11-08T16:13:16Z</dcterms:modified>
</cp:coreProperties>
</file>